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Jakarta,</w:t>
      </w:r>
      <w:r>
        <w:t xml:space="preserve"> </w:t>
      </w:r>
      <w:r>
        <w:t xml:space="preserve">Indonesia</w:t>
      </w:r>
    </w:p>
    <w:bookmarkStart w:id="21" w:name="Xa55d84dabb2b6e706aa66873d3c6ec63cda9c2f"/>
    <w:p>
      <w:pPr>
        <w:pStyle w:val="Heading1"/>
      </w:pPr>
      <w:r>
        <w:t xml:space="preserve">Internship Application Letter for Softwar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Jakarta, Indonesia</w:t>
      </w:r>
    </w:p>
    <w:bookmarkStart w:id="20" w:name="X0362aff191f1f6c9a3b952065d72ae95a579279"/>
    <w:p>
      <w:pPr>
        <w:pStyle w:val="Heading2"/>
      </w:pPr>
      <w:r>
        <w:t xml:space="preserve">Subject: Application for Software Engineer Internship Position</w:t>
      </w:r>
    </w:p>
    <w:p>
      <w:pPr>
        <w:pStyle w:val="FirstParagraph"/>
      </w:pPr>
      <w:r>
        <w:t xml:space="preserve">Dear Hiring Manager,</w:t>
      </w:r>
    </w:p>
    <w:p>
      <w:pPr>
        <w:pStyle w:val="BodyText"/>
      </w:pPr>
      <w:r>
        <w:t xml:space="preserve">As a highly motivated and technically adept computer science student at [Your University], I am writing to express my enthusiastic interest in the Software Engineer Internship position at [Company Name] in Jakarta, Indonesia. With a strong foundation in full-stack development, a passion for solving real-world problems through technology, and deep admiration for Jakarta’s rapidly evolving tech ecosystem, I am confident that my skills align precisely with your team’s goals and the innovative spirit of your company.</w:t>
      </w:r>
    </w:p>
    <w:p>
      <w:pPr>
        <w:pStyle w:val="BodyText"/>
      </w:pPr>
      <w:r>
        <w:t xml:space="preserve">Having grown up in Jakarta and witnessed firsthand the city’s digital transformation—from Gojek’s ride-hailing revolution to Tokopedia’s e-commerce dominance—I understand how software engineering directly impacts millions of Indonesians. My academic journey at [Your University] has equipped me with robust technical skills, including proficiency in Java, Python, JavaScript (React.js), and SQL, along with hands-on experience in developing scalable web applications. I recently completed a capstone project titled "Smart Commute Jakarta," an app designed to optimize public transportation routes using real-time traffic data from Jakarta’s Smart City API. This project not only honed my technical abilities but also deepened my understanding of the unique challenges faced by urban tech solutions in Indonesia’s most populous city.</w:t>
      </w:r>
    </w:p>
    <w:p>
      <w:pPr>
        <w:pStyle w:val="BodyText"/>
      </w:pPr>
      <w:r>
        <w:t xml:space="preserve">What excites me most about [Company Name] is your commitment to leveraging technology for social impact—particularly your recent initiative supporting small businesses through digital transformation. In a city where 60% of the population relies on mobile-first services (as reported by Statista 2023), I am eager to contribute to solutions that bridge the gap between cutting-edge software and Jakarta’s diverse user base. My experience building a multilingual e-commerce prototype for Indonesian micro-merchants—using Bahasa Indonesia and English interfaces—demonstrates my ability to create inclusive, user-centric products tailored to local needs.</w:t>
      </w:r>
    </w:p>
    <w:p>
      <w:pPr>
        <w:pStyle w:val="BodyText"/>
      </w:pPr>
      <w:r>
        <w:t xml:space="preserve">During my studies, I actively engaged with Jakarta’s tech community through the</w:t>
      </w:r>
      <w:r>
        <w:t xml:space="preserve"> </w:t>
      </w:r>
      <w:r>
        <w:rPr>
          <w:iCs/>
          <w:i/>
        </w:rPr>
        <w:t xml:space="preserve">Pusat Teknologi Informasi dan Komunikasi (PTIK)</w:t>
      </w:r>
      <w:r>
        <w:t xml:space="preserve"> </w:t>
      </w:r>
      <w:r>
        <w:t xml:space="preserve">student chapter at [Your University], where I organized a workshop on "Open-Source Contributions for Indonesian Developers." This experience taught me the importance of collaboration in a multicultural environment—a skill I know is essential at [Company Name], which employs talent from across Indonesia and beyond. Additionally, my internship at [Previous Internship/Company] involved working with cross-functional teams to deploy cloud-based analytics solutions on AWS, improving data processing efficiency by 35%. This aligns perfectly with Jakarta’s growing demand for cloud-native development expertise as businesses scale rapidly in Southeast Asia’s most dynamic market.</w:t>
      </w:r>
    </w:p>
    <w:p>
      <w:pPr>
        <w:pStyle w:val="BodyText"/>
      </w:pPr>
      <w:r>
        <w:t xml:space="preserve">I am particularly drawn to [Company Name]’s emphasis on mentorship and innovation. Your recent work on [mention a specific project/product, e.g., "AI-driven logistics optimization for Jakarta's last-mile delivery"] resonates with my technical interests. I am eager to learn from your engineering team while contributing fresh perspectives—whether through improving API integrations or developing features that enhance user accessibility for Jakarta’s diverse demographic. As someone who has navigated Jakarta’s complex traffic and cultural landscape daily, I bring a unique local insight that ensures solutions are not just technically sound but culturally relevant.</w:t>
      </w:r>
    </w:p>
    <w:p>
      <w:pPr>
        <w:pStyle w:val="BodyText"/>
      </w:pPr>
      <w:r>
        <w:t xml:space="preserve">Furthermore, I am committed to embracing the professional values central to Indonesia’s workplace culture: respect for hierarchy (hierarki), strong teamwork (</w:t>
      </w:r>
      <w:r>
        <w:rPr>
          <w:iCs/>
          <w:i/>
        </w:rPr>
        <w:t xml:space="preserve">gotong royong</w:t>
      </w:r>
      <w:r>
        <w:t xml:space="preserve">), and dedication (</w:t>
      </w:r>
      <w:r>
        <w:rPr>
          <w:iCs/>
          <w:i/>
        </w:rPr>
        <w:t xml:space="preserve">konsistensi</w:t>
      </w:r>
      <w:r>
        <w:t xml:space="preserve">). My fluency in Bahasa Indonesia (written and spoken) allows me to collaborate seamlessly with local teams, while my international academic background ensures I can contribute effectively in global contexts. Jakarta’s fast-paced environment thrives on adaptability, and I thrive under pressure—I consistently delivered projects ahead of schedule during my university coursework, including a campus-wide event management platform that handled 500+ concurrent users.</w:t>
      </w:r>
    </w:p>
    <w:p>
      <w:pPr>
        <w:pStyle w:val="BodyText"/>
      </w:pPr>
      <w:r>
        <w:t xml:space="preserve">Indonesia’s tech industry is poised for exponential growth, with Jakarta serving as the epicenter of innovation in Southeast Asia. I am not merely seeking an internship—I am seeking to immerse myself in this journey and contribute meaningfully from day one. My technical toolkit, local context, and eagerness to learn position me to immediately support your engineering goals while growing under your mentorship.</w:t>
      </w:r>
    </w:p>
    <w:p>
      <w:pPr>
        <w:pStyle w:val="BodyText"/>
      </w:pPr>
      <w:r>
        <w:t xml:space="preserve">Thank you for considering my application. I have attached my resume for detailed review and welcome the opportunity to discuss how my skills in software development, cultural fluency, and passion for Jakarta’s digital future can benefit [Company Name]. I am available at your earliest convenience for an interview and can be reached at [Your Phone] or [Your Email].</w:t>
      </w:r>
    </w:p>
    <w:p>
      <w:pPr>
        <w:pStyle w:val="BodyText"/>
      </w:pPr>
      <w:r>
        <w:t xml:space="preserve">With sincere enthusiasm,</w:t>
      </w:r>
    </w:p>
    <w:p>
      <w:pPr>
        <w:pStyle w:val="BodyText"/>
      </w:pPr>
      <w:r>
        <w:t xml:space="preserve">[Your Full Name]</w:t>
      </w:r>
    </w:p>
    <w:p>
      <w:r>
        <w:pict>
          <v:rect style="width:0;height:1.5pt" o:hralign="center" o:hrstd="t" o:hr="t"/>
        </w:pict>
      </w:r>
    </w:p>
    <w:p>
      <w:pPr>
        <w:pStyle w:val="FirstParagraph"/>
      </w:pPr>
      <w:r>
        <w:t xml:space="preserve">This application adheres to the requirements for an Internship Application Letter targeting Software Engineer roles in Indonesia Jakarta, with specific emphasis on local context, technical alignment, and cultural understand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Jakarta, Indonesia</dc:title>
  <dc:creator/>
  <cp:keywords/>
  <dcterms:created xsi:type="dcterms:W3CDTF">2026-07-13T17:36:07Z</dcterms:created>
  <dcterms:modified xsi:type="dcterms:W3CDTF">2026-07-13T17:36:07Z</dcterms:modified>
</cp:coreProperties>
</file>

<file path=docProps/custom.xml><?xml version="1.0" encoding="utf-8"?>
<Properties xmlns="http://schemas.openxmlformats.org/officeDocument/2006/custom-properties" xmlns:vt="http://schemas.openxmlformats.org/officeDocument/2006/docPropsVTypes"/>
</file>